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C9C74" w14:textId="214CCD6B" w:rsidR="00A83B2F" w:rsidRPr="00A83B2F" w:rsidRDefault="00A83B2F" w:rsidP="00A83B2F">
      <w:pPr>
        <w:jc w:val="center"/>
        <w:rPr>
          <w:b/>
          <w:bCs/>
          <w:sz w:val="52"/>
          <w:szCs w:val="52"/>
        </w:rPr>
      </w:pPr>
      <w:r w:rsidRPr="00A83B2F">
        <w:rPr>
          <w:b/>
          <w:bCs/>
          <w:sz w:val="52"/>
          <w:szCs w:val="52"/>
        </w:rPr>
        <w:t>Bare Data Science</w:t>
      </w:r>
    </w:p>
    <w:p w14:paraId="799D50EC" w14:textId="5FF31795" w:rsidR="002C6215" w:rsidRDefault="00A83B2F" w:rsidP="00A83B2F">
      <w:pPr>
        <w:pStyle w:val="Heading1"/>
      </w:pPr>
      <w:r>
        <w:t xml:space="preserve">Data Science Process </w:t>
      </w:r>
    </w:p>
    <w:p w14:paraId="0C7D9678" w14:textId="63E35EBB" w:rsidR="00A83B2F" w:rsidRDefault="00A83B2F" w:rsidP="00A83B2F">
      <w:pPr>
        <w:pStyle w:val="ListParagraph"/>
        <w:numPr>
          <w:ilvl w:val="0"/>
          <w:numId w:val="1"/>
        </w:numPr>
      </w:pPr>
      <w:r>
        <w:t>Develop Problem Statement</w:t>
      </w:r>
    </w:p>
    <w:p w14:paraId="24B60BD8" w14:textId="2A1BF4BC" w:rsidR="007A378A" w:rsidRDefault="007A378A" w:rsidP="007A378A">
      <w:pPr>
        <w:pStyle w:val="ListParagraph"/>
        <w:numPr>
          <w:ilvl w:val="1"/>
          <w:numId w:val="1"/>
        </w:numPr>
      </w:pPr>
      <w:r>
        <w:t>What problem are you trying to solve?</w:t>
      </w:r>
    </w:p>
    <w:p w14:paraId="0D8890E3" w14:textId="4255DC2B" w:rsidR="007A378A" w:rsidRDefault="007A378A" w:rsidP="007A378A">
      <w:pPr>
        <w:pStyle w:val="ListParagraph"/>
        <w:numPr>
          <w:ilvl w:val="1"/>
          <w:numId w:val="1"/>
        </w:numPr>
      </w:pPr>
      <w:r>
        <w:t xml:space="preserve">Develop scope </w:t>
      </w:r>
    </w:p>
    <w:p w14:paraId="7F822436" w14:textId="41126BBE" w:rsidR="00A83B2F" w:rsidRDefault="00A83B2F" w:rsidP="00A83B2F">
      <w:pPr>
        <w:pStyle w:val="ListParagraph"/>
        <w:numPr>
          <w:ilvl w:val="0"/>
          <w:numId w:val="1"/>
        </w:numPr>
      </w:pPr>
      <w:r>
        <w:t>Collect Data</w:t>
      </w:r>
    </w:p>
    <w:p w14:paraId="7ABC3229" w14:textId="2358E062" w:rsidR="00C5603B" w:rsidRDefault="00C5603B" w:rsidP="00C5603B">
      <w:pPr>
        <w:pStyle w:val="ListParagraph"/>
        <w:numPr>
          <w:ilvl w:val="1"/>
          <w:numId w:val="1"/>
        </w:numPr>
      </w:pPr>
      <w:r>
        <w:t xml:space="preserve">Directory structure </w:t>
      </w:r>
    </w:p>
    <w:p w14:paraId="085A54A5" w14:textId="797CCCA0" w:rsidR="00FD5CA4" w:rsidRDefault="00FD5CA4" w:rsidP="00A83B2F">
      <w:pPr>
        <w:pStyle w:val="ListParagraph"/>
        <w:numPr>
          <w:ilvl w:val="0"/>
          <w:numId w:val="1"/>
        </w:numPr>
      </w:pPr>
      <w:r>
        <w:t xml:space="preserve">Data Preprocessing </w:t>
      </w:r>
    </w:p>
    <w:p w14:paraId="14F187BD" w14:textId="4BAC953F" w:rsidR="008B332D" w:rsidRDefault="008B332D" w:rsidP="00FD5CA4">
      <w:pPr>
        <w:pStyle w:val="ListParagraph"/>
        <w:numPr>
          <w:ilvl w:val="1"/>
          <w:numId w:val="1"/>
        </w:numPr>
      </w:pPr>
      <w:r>
        <w:t>Inspect data</w:t>
      </w:r>
    </w:p>
    <w:p w14:paraId="36E675C4" w14:textId="2543D3C8" w:rsidR="00C5603B" w:rsidRDefault="00C5603B" w:rsidP="00FD5CA4">
      <w:pPr>
        <w:pStyle w:val="ListParagraph"/>
        <w:numPr>
          <w:ilvl w:val="1"/>
          <w:numId w:val="1"/>
        </w:numPr>
      </w:pPr>
      <w:r>
        <w:t xml:space="preserve">Create a </w:t>
      </w:r>
      <w:r w:rsidR="00457335">
        <w:t>guide – field definitions</w:t>
      </w:r>
    </w:p>
    <w:p w14:paraId="46479508" w14:textId="20FBC954" w:rsidR="00A83B2F" w:rsidRDefault="00A83B2F" w:rsidP="00FD5CA4">
      <w:pPr>
        <w:pStyle w:val="ListParagraph"/>
        <w:numPr>
          <w:ilvl w:val="1"/>
          <w:numId w:val="1"/>
        </w:numPr>
      </w:pPr>
      <w:r>
        <w:t xml:space="preserve">Clean </w:t>
      </w:r>
      <w:r w:rsidR="00FD5CA4">
        <w:t>d</w:t>
      </w:r>
      <w:r>
        <w:t>ata</w:t>
      </w:r>
    </w:p>
    <w:p w14:paraId="76676C49" w14:textId="572BD999" w:rsidR="004A1258" w:rsidRDefault="004A1258" w:rsidP="00FD5CA4">
      <w:pPr>
        <w:pStyle w:val="ListParagraph"/>
        <w:numPr>
          <w:ilvl w:val="1"/>
          <w:numId w:val="1"/>
        </w:numPr>
      </w:pPr>
      <w:r>
        <w:t>Missing data</w:t>
      </w:r>
    </w:p>
    <w:p w14:paraId="4847A2F1" w14:textId="230E1591" w:rsidR="004A1258" w:rsidRDefault="004A1258" w:rsidP="004A1258">
      <w:pPr>
        <w:pStyle w:val="ListParagraph"/>
        <w:numPr>
          <w:ilvl w:val="2"/>
          <w:numId w:val="1"/>
        </w:numPr>
      </w:pPr>
      <w:r>
        <w:t>Delete row</w:t>
      </w:r>
    </w:p>
    <w:p w14:paraId="6E5E0E2D" w14:textId="64F05714" w:rsidR="004A1258" w:rsidRDefault="004A1258" w:rsidP="004A1258">
      <w:pPr>
        <w:pStyle w:val="ListParagraph"/>
        <w:numPr>
          <w:ilvl w:val="2"/>
          <w:numId w:val="1"/>
        </w:numPr>
      </w:pPr>
      <w:r>
        <w:t>Impute missing values</w:t>
      </w:r>
    </w:p>
    <w:p w14:paraId="50299433" w14:textId="01E28947" w:rsidR="007A378A" w:rsidRDefault="007A378A" w:rsidP="00FD5CA4">
      <w:pPr>
        <w:pStyle w:val="ListParagraph"/>
        <w:numPr>
          <w:ilvl w:val="1"/>
          <w:numId w:val="1"/>
        </w:numPr>
      </w:pPr>
      <w:r>
        <w:t>Standardize data</w:t>
      </w:r>
    </w:p>
    <w:p w14:paraId="6AB91B5E" w14:textId="525FC9FA" w:rsidR="007A378A" w:rsidRDefault="007A378A" w:rsidP="007A378A">
      <w:pPr>
        <w:pStyle w:val="ListParagraph"/>
        <w:numPr>
          <w:ilvl w:val="0"/>
          <w:numId w:val="1"/>
        </w:numPr>
      </w:pPr>
      <w:r>
        <w:t xml:space="preserve">Exploratory Data Analysis </w:t>
      </w:r>
    </w:p>
    <w:p w14:paraId="13B0BC76" w14:textId="6A56FFBE" w:rsidR="007A378A" w:rsidRDefault="007A378A" w:rsidP="007A378A">
      <w:pPr>
        <w:pStyle w:val="ListParagraph"/>
        <w:numPr>
          <w:ilvl w:val="1"/>
          <w:numId w:val="1"/>
        </w:numPr>
      </w:pPr>
      <w:r>
        <w:t>Discovery visualization</w:t>
      </w:r>
    </w:p>
    <w:p w14:paraId="3FD46CBD" w14:textId="076DA071" w:rsidR="007A378A" w:rsidRDefault="007A378A" w:rsidP="007A378A">
      <w:pPr>
        <w:pStyle w:val="ListParagraph"/>
        <w:numPr>
          <w:ilvl w:val="1"/>
          <w:numId w:val="1"/>
        </w:numPr>
      </w:pPr>
      <w:r>
        <w:t xml:space="preserve">Univariate analysis </w:t>
      </w:r>
    </w:p>
    <w:p w14:paraId="43A373D1" w14:textId="32B32000" w:rsidR="007A378A" w:rsidRDefault="007A378A" w:rsidP="007A378A">
      <w:pPr>
        <w:pStyle w:val="ListParagraph"/>
        <w:numPr>
          <w:ilvl w:val="1"/>
          <w:numId w:val="1"/>
        </w:numPr>
      </w:pPr>
      <w:r>
        <w:t xml:space="preserve">Multivariate analysis </w:t>
      </w:r>
    </w:p>
    <w:p w14:paraId="1CDF629D" w14:textId="2FE18B05" w:rsidR="00FD5CA4" w:rsidRDefault="00FD5CA4" w:rsidP="007A378A">
      <w:pPr>
        <w:pStyle w:val="ListParagraph"/>
        <w:numPr>
          <w:ilvl w:val="1"/>
          <w:numId w:val="1"/>
        </w:numPr>
      </w:pPr>
      <w:r>
        <w:t xml:space="preserve">Feature </w:t>
      </w:r>
      <w:r w:rsidR="008B332D">
        <w:t>e</w:t>
      </w:r>
      <w:r>
        <w:t xml:space="preserve">ngineering </w:t>
      </w:r>
    </w:p>
    <w:p w14:paraId="7A9F1308" w14:textId="70FCE26D" w:rsidR="004A1258" w:rsidRDefault="004A1258" w:rsidP="004A1258">
      <w:pPr>
        <w:pStyle w:val="ListParagraph"/>
        <w:numPr>
          <w:ilvl w:val="2"/>
          <w:numId w:val="1"/>
        </w:numPr>
      </w:pPr>
      <w:r>
        <w:t>Categorial variable</w:t>
      </w:r>
    </w:p>
    <w:p w14:paraId="308763D0" w14:textId="1FBBB68A" w:rsidR="004A1258" w:rsidRDefault="004A1258" w:rsidP="004A1258">
      <w:pPr>
        <w:pStyle w:val="ListParagraph"/>
        <w:numPr>
          <w:ilvl w:val="3"/>
          <w:numId w:val="1"/>
        </w:numPr>
      </w:pPr>
      <w:r>
        <w:t>Label encoding</w:t>
      </w:r>
    </w:p>
    <w:p w14:paraId="7F567D82" w14:textId="5255A22A" w:rsidR="004A1258" w:rsidRDefault="004A1258" w:rsidP="004A1258">
      <w:pPr>
        <w:pStyle w:val="ListParagraph"/>
        <w:numPr>
          <w:ilvl w:val="3"/>
          <w:numId w:val="1"/>
        </w:numPr>
      </w:pPr>
      <w:r>
        <w:t>One-hot encoding</w:t>
      </w:r>
    </w:p>
    <w:p w14:paraId="3A3B022B" w14:textId="62CA2054" w:rsidR="004A1258" w:rsidRDefault="004A1258" w:rsidP="004A1258">
      <w:pPr>
        <w:pStyle w:val="ListParagraph"/>
        <w:numPr>
          <w:ilvl w:val="3"/>
          <w:numId w:val="1"/>
        </w:numPr>
      </w:pPr>
      <w:r>
        <w:t>Get dummy variables</w:t>
      </w:r>
    </w:p>
    <w:p w14:paraId="4BA38D78" w14:textId="06455A64" w:rsidR="00FD5CA4" w:rsidRDefault="00FD5CA4" w:rsidP="007A378A">
      <w:pPr>
        <w:pStyle w:val="ListParagraph"/>
        <w:numPr>
          <w:ilvl w:val="1"/>
          <w:numId w:val="1"/>
        </w:numPr>
      </w:pPr>
      <w:r>
        <w:t xml:space="preserve">Feature </w:t>
      </w:r>
      <w:r w:rsidR="008B332D">
        <w:t>s</w:t>
      </w:r>
      <w:r>
        <w:t xml:space="preserve">election </w:t>
      </w:r>
    </w:p>
    <w:p w14:paraId="3A1EC2C1" w14:textId="72B69329" w:rsidR="00A83B2F" w:rsidRDefault="00A83B2F" w:rsidP="00A83B2F">
      <w:pPr>
        <w:pStyle w:val="ListParagraph"/>
        <w:numPr>
          <w:ilvl w:val="0"/>
          <w:numId w:val="1"/>
        </w:numPr>
      </w:pPr>
      <w:r>
        <w:t>Build Model</w:t>
      </w:r>
    </w:p>
    <w:p w14:paraId="61387B03" w14:textId="7940F35B" w:rsidR="007A378A" w:rsidRDefault="007A378A" w:rsidP="007A378A">
      <w:pPr>
        <w:pStyle w:val="ListParagraph"/>
        <w:numPr>
          <w:ilvl w:val="1"/>
          <w:numId w:val="1"/>
        </w:numPr>
      </w:pPr>
      <w:r>
        <w:t>Separate dependent (y) and independent (X) variables</w:t>
      </w:r>
    </w:p>
    <w:p w14:paraId="4BC4D129" w14:textId="66E2F93F" w:rsidR="00133FFF" w:rsidRDefault="00133FFF" w:rsidP="007A378A">
      <w:pPr>
        <w:pStyle w:val="ListParagraph"/>
        <w:numPr>
          <w:ilvl w:val="1"/>
          <w:numId w:val="1"/>
        </w:numPr>
      </w:pPr>
      <w:r>
        <w:t>Separate X and y into training and test sets</w:t>
      </w:r>
    </w:p>
    <w:p w14:paraId="2C80DCF3" w14:textId="43C31341" w:rsidR="00133FFF" w:rsidRDefault="00133FFF" w:rsidP="00133FFF">
      <w:pPr>
        <w:pStyle w:val="ListParagraph"/>
        <w:numPr>
          <w:ilvl w:val="2"/>
          <w:numId w:val="1"/>
        </w:numPr>
      </w:pPr>
      <w:r>
        <w:t>You want to include a validation set</w:t>
      </w:r>
    </w:p>
    <w:p w14:paraId="2DC68BA4" w14:textId="1954766D" w:rsidR="00FD5CA4" w:rsidRDefault="00FD5CA4" w:rsidP="00FD5CA4">
      <w:pPr>
        <w:pStyle w:val="ListParagraph"/>
        <w:numPr>
          <w:ilvl w:val="1"/>
          <w:numId w:val="1"/>
        </w:numPr>
      </w:pPr>
      <w:r>
        <w:t>Model Selection</w:t>
      </w:r>
    </w:p>
    <w:p w14:paraId="584FF409" w14:textId="5B061E34" w:rsidR="008B332D" w:rsidRDefault="008B332D" w:rsidP="008B332D">
      <w:pPr>
        <w:pStyle w:val="ListParagraph"/>
        <w:numPr>
          <w:ilvl w:val="2"/>
          <w:numId w:val="1"/>
        </w:numPr>
      </w:pPr>
      <w:r>
        <w:t xml:space="preserve">Classification </w:t>
      </w:r>
    </w:p>
    <w:p w14:paraId="14C19E37" w14:textId="0D21A7DF" w:rsidR="008B332D" w:rsidRDefault="008B332D" w:rsidP="008B332D">
      <w:pPr>
        <w:pStyle w:val="ListParagraph"/>
        <w:numPr>
          <w:ilvl w:val="2"/>
          <w:numId w:val="1"/>
        </w:numPr>
      </w:pPr>
      <w:r>
        <w:t xml:space="preserve">Regression </w:t>
      </w:r>
    </w:p>
    <w:p w14:paraId="3601B86A" w14:textId="5FE7BB74" w:rsidR="00A83B2F" w:rsidRDefault="00A83B2F" w:rsidP="00A83B2F">
      <w:pPr>
        <w:pStyle w:val="ListParagraph"/>
        <w:numPr>
          <w:ilvl w:val="0"/>
          <w:numId w:val="1"/>
        </w:numPr>
      </w:pPr>
      <w:r>
        <w:t>Implement Model</w:t>
      </w:r>
    </w:p>
    <w:p w14:paraId="580F485A" w14:textId="38F9E2E6" w:rsidR="00FD5CA4" w:rsidRDefault="00FD5CA4" w:rsidP="00FD5CA4">
      <w:pPr>
        <w:pStyle w:val="ListParagraph"/>
        <w:numPr>
          <w:ilvl w:val="1"/>
          <w:numId w:val="1"/>
        </w:numPr>
      </w:pPr>
      <w:r>
        <w:t xml:space="preserve">Model Evaluation </w:t>
      </w:r>
    </w:p>
    <w:p w14:paraId="65825FB4" w14:textId="05CD5E9B" w:rsidR="00FD5CA4" w:rsidRDefault="00FD5CA4" w:rsidP="00FD5CA4">
      <w:pPr>
        <w:pStyle w:val="ListParagraph"/>
        <w:numPr>
          <w:ilvl w:val="2"/>
          <w:numId w:val="1"/>
        </w:numPr>
      </w:pPr>
      <w:r>
        <w:t>Model Fit</w:t>
      </w:r>
    </w:p>
    <w:p w14:paraId="234CC82E" w14:textId="33E7F8E6" w:rsidR="00FD5CA4" w:rsidRDefault="00FD5CA4" w:rsidP="00FD5CA4">
      <w:pPr>
        <w:pStyle w:val="ListParagraph"/>
        <w:numPr>
          <w:ilvl w:val="3"/>
          <w:numId w:val="1"/>
        </w:numPr>
      </w:pPr>
      <w:r>
        <w:t>Underfit</w:t>
      </w:r>
    </w:p>
    <w:p w14:paraId="65446977" w14:textId="6FA2AAC3" w:rsidR="00FD5CA4" w:rsidRDefault="00FD5CA4" w:rsidP="00FD5CA4">
      <w:pPr>
        <w:pStyle w:val="ListParagraph"/>
        <w:numPr>
          <w:ilvl w:val="3"/>
          <w:numId w:val="1"/>
        </w:numPr>
      </w:pPr>
      <w:r>
        <w:t>Overfit</w:t>
      </w:r>
    </w:p>
    <w:p w14:paraId="29244318" w14:textId="581A2346" w:rsidR="00FD5CA4" w:rsidRDefault="00FD5CA4" w:rsidP="00FD5CA4">
      <w:pPr>
        <w:pStyle w:val="ListParagraph"/>
        <w:numPr>
          <w:ilvl w:val="0"/>
          <w:numId w:val="1"/>
        </w:numPr>
      </w:pPr>
      <w:r>
        <w:t>Deploy Model</w:t>
      </w:r>
    </w:p>
    <w:p w14:paraId="5ED77198" w14:textId="379D3EEA" w:rsidR="00A83B2F" w:rsidRDefault="00A83B2F" w:rsidP="00A83B2F">
      <w:pPr>
        <w:pStyle w:val="ListParagraph"/>
        <w:numPr>
          <w:ilvl w:val="0"/>
          <w:numId w:val="1"/>
        </w:numPr>
      </w:pPr>
      <w:r>
        <w:t>Present Data and Findings</w:t>
      </w:r>
    </w:p>
    <w:p w14:paraId="2683671C" w14:textId="746E9BE6" w:rsidR="00A83B2F" w:rsidRDefault="007A378A" w:rsidP="00A83B2F">
      <w:pPr>
        <w:pStyle w:val="ListParagraph"/>
        <w:numPr>
          <w:ilvl w:val="0"/>
          <w:numId w:val="1"/>
        </w:numPr>
      </w:pPr>
      <w:r>
        <w:t>Evaluate Results and Refine Process</w:t>
      </w:r>
    </w:p>
    <w:sectPr w:rsidR="00A83B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906F9"/>
    <w:multiLevelType w:val="hybridMultilevel"/>
    <w:tmpl w:val="39A4D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345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MAJS5oaWZobmJko6SsGpxcWZ+XkgBca1AML0xn8sAAAA"/>
  </w:docVars>
  <w:rsids>
    <w:rsidRoot w:val="00490ED4"/>
    <w:rsid w:val="00133FFF"/>
    <w:rsid w:val="002C6215"/>
    <w:rsid w:val="00457335"/>
    <w:rsid w:val="00490ED4"/>
    <w:rsid w:val="004A1258"/>
    <w:rsid w:val="007A378A"/>
    <w:rsid w:val="008B332D"/>
    <w:rsid w:val="00A83B2F"/>
    <w:rsid w:val="00C5603B"/>
    <w:rsid w:val="00D70FD4"/>
    <w:rsid w:val="00EB35B3"/>
    <w:rsid w:val="00FD5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8FD7B"/>
  <w15:chartTrackingRefBased/>
  <w15:docId w15:val="{672DC9C0-A9C8-457E-A0F4-6451B6D1E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F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B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70FD4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F128F-F1C4-4CFA-BA74-389524FD4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9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9</cp:revision>
  <cp:lastPrinted>2023-03-04T19:38:00Z</cp:lastPrinted>
  <dcterms:created xsi:type="dcterms:W3CDTF">2023-03-03T01:58:00Z</dcterms:created>
  <dcterms:modified xsi:type="dcterms:W3CDTF">2023-03-10T01:46:00Z</dcterms:modified>
</cp:coreProperties>
</file>